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FCDDD6" w14:textId="77777777" w:rsidR="006D72E9" w:rsidRDefault="00DA07C7">
      <w:pPr>
        <w:pStyle w:val="Heading1"/>
        <w:tabs>
          <w:tab w:val="right" w:pos="9361"/>
        </w:tabs>
        <w:ind w:left="-15" w:right="0" w:firstLine="0"/>
      </w:pPr>
      <w:r>
        <w:t xml:space="preserve">INCOME FROM INVESTMENTS </w:t>
      </w:r>
      <w:r>
        <w:tab/>
        <w:t xml:space="preserve">8284 </w:t>
      </w:r>
    </w:p>
    <w:p w14:paraId="62D72E83" w14:textId="77777777" w:rsidR="006D72E9" w:rsidRDefault="00DA07C7">
      <w:pPr>
        <w:ind w:left="-5"/>
      </w:pPr>
      <w:r>
        <w:t xml:space="preserve">(Revised </w:t>
      </w:r>
      <w:del w:id="0" w:author="Nguyen, Hoa" w:date="2020-09-01T18:33:00Z">
        <w:r w:rsidDel="00AF318D">
          <w:delText>04/2016</w:delText>
        </w:r>
      </w:del>
      <w:ins w:id="1" w:author="Nguyen, Hoa" w:date="2020-09-01T18:33:00Z">
        <w:r w:rsidR="007B20D1">
          <w:t>10</w:t>
        </w:r>
        <w:r w:rsidR="00AF318D">
          <w:t>/2020</w:t>
        </w:r>
      </w:ins>
      <w:ins w:id="2" w:author="Rupi Singh" w:date="2020-07-07T15:01:00Z">
        <w:r w:rsidR="00F50710">
          <w:t xml:space="preserve"> </w:t>
        </w:r>
      </w:ins>
      <w:ins w:id="3" w:author="Nguyen, Hoa" w:date="2020-09-03T00:39:00Z">
        <w:r w:rsidR="00156A91">
          <w:t>and Retitled</w:t>
        </w:r>
      </w:ins>
      <w:r>
        <w:t xml:space="preserve">) </w:t>
      </w:r>
    </w:p>
    <w:p w14:paraId="74203446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128255B9" w14:textId="77777777" w:rsidR="006D72E9" w:rsidRDefault="00DA07C7" w:rsidP="00E51A9B">
      <w:pPr>
        <w:spacing w:after="110"/>
        <w:ind w:left="-5"/>
      </w:pPr>
      <w:r>
        <w:t xml:space="preserve">Upon receipt of interest on investment securities, </w:t>
      </w:r>
      <w:ins w:id="4" w:author="Nguyen, Hoa [2]" w:date="2020-06-30T00:29:00Z">
        <w:r w:rsidR="00E51A9B">
          <w:t xml:space="preserve">the State Controller’s </w:t>
        </w:r>
      </w:ins>
      <w:ins w:id="5" w:author="Nguyen, Hoa" w:date="2020-09-09T18:51:00Z">
        <w:r w:rsidR="006557A9">
          <w:t>Office (</w:t>
        </w:r>
      </w:ins>
      <w:hyperlink r:id="rId8">
        <w:r>
          <w:rPr>
            <w:color w:val="0000FF"/>
            <w:u w:val="single" w:color="0000FF"/>
          </w:rPr>
          <w:t>SCO</w:t>
        </w:r>
      </w:hyperlink>
      <w:ins w:id="6" w:author="Nguyen, Hoa" w:date="2020-09-09T18:51:00Z">
        <w:r w:rsidR="006557A9">
          <w:rPr>
            <w:color w:val="0000FF"/>
            <w:u w:val="single" w:color="0000FF"/>
          </w:rPr>
          <w:t>)</w:t>
        </w:r>
      </w:ins>
      <w:hyperlink r:id="rId9">
        <w:r>
          <w:t xml:space="preserve"> </w:t>
        </w:r>
      </w:hyperlink>
      <w:r>
        <w:t xml:space="preserve">will issue to </w:t>
      </w:r>
      <w:ins w:id="7" w:author="Nguyen, Hoa [2]" w:date="2020-06-30T10:57:00Z">
        <w:r w:rsidR="00C70BA9">
          <w:t>agencies</w:t>
        </w:r>
      </w:ins>
      <w:ins w:id="8" w:author="Nguyen, Hoa [2]" w:date="2020-06-30T00:29:00Z">
        <w:r w:rsidR="00E51A9B">
          <w:t>/</w:t>
        </w:r>
      </w:ins>
      <w:r>
        <w:t xml:space="preserve">departments a </w:t>
      </w:r>
      <w:del w:id="9" w:author="Nguyen, Hoa [2]" w:date="2020-06-30T00:29:00Z">
        <w:r w:rsidDel="00E51A9B">
          <w:delText xml:space="preserve">SCO </w:delText>
        </w:r>
      </w:del>
      <w:r>
        <w:t>receipt showing the amount of interest received and appropriate adjustments of accrued interest purchased, premium, and discount</w:t>
      </w:r>
      <w:r w:rsidR="00F50710">
        <w:t xml:space="preserve">. </w:t>
      </w:r>
      <w:r>
        <w:t xml:space="preserve">The </w:t>
      </w:r>
      <w:ins w:id="10" w:author="Nguyen, Hoa [2]" w:date="2020-06-30T00:30:00Z">
        <w:r w:rsidR="00123715">
          <w:t xml:space="preserve">agency/department </w:t>
        </w:r>
      </w:ins>
      <w:del w:id="11" w:author="Nguyen, Hoa [2]" w:date="2020-06-30T00:30:00Z">
        <w:r w:rsidDel="00123715">
          <w:delText xml:space="preserve">entry is </w:delText>
        </w:r>
      </w:del>
      <w:del w:id="12" w:author="Nguyen, Hoa [2]" w:date="2020-06-30T10:57:00Z">
        <w:r w:rsidDel="00C70BA9">
          <w:delText>record</w:delText>
        </w:r>
      </w:del>
      <w:ins w:id="13" w:author="Nguyen, Hoa [2]" w:date="2020-06-30T10:57:00Z">
        <w:r w:rsidR="00C70BA9">
          <w:t>will record</w:t>
        </w:r>
      </w:ins>
      <w:del w:id="14" w:author="Nguyen, Hoa [2]" w:date="2020-06-30T00:30:00Z">
        <w:r w:rsidDel="00123715">
          <w:delText>ed</w:delText>
        </w:r>
      </w:del>
      <w:r>
        <w:t xml:space="preserve"> </w:t>
      </w:r>
      <w:ins w:id="15" w:author="Nguyen, Hoa [2]" w:date="2020-06-30T00:30:00Z">
        <w:r w:rsidR="00123715">
          <w:t xml:space="preserve">the entry </w:t>
        </w:r>
      </w:ins>
      <w:del w:id="16" w:author="Nguyen, Hoa [2]" w:date="2020-06-30T00:31:00Z">
        <w:r w:rsidDel="00123715">
          <w:delText xml:space="preserve">by the department </w:delText>
        </w:r>
      </w:del>
      <w:r>
        <w:t>as of the date on the SCO receipt</w:t>
      </w:r>
      <w:r w:rsidR="00F50710">
        <w:t xml:space="preserve">. </w:t>
      </w:r>
      <w:del w:id="17" w:author="Nguyen, Hoa [2]" w:date="2020-06-30T00:31:00Z">
        <w:r w:rsidDel="00123715">
          <w:delText xml:space="preserve">The scientific method for amortization of premium and discount is used. </w:delText>
        </w:r>
      </w:del>
    </w:p>
    <w:p w14:paraId="2D1F4A16" w14:textId="77777777" w:rsidR="006D72E9" w:rsidRDefault="00DA07C7">
      <w:pPr>
        <w:ind w:left="-5"/>
      </w:pPr>
      <w:r>
        <w:t xml:space="preserve">Early in July of each year, SCO will issue to </w:t>
      </w:r>
      <w:ins w:id="18" w:author="Nguyen, Hoa [2]" w:date="2020-06-30T00:31:00Z">
        <w:r w:rsidR="00123715">
          <w:t>agencies/</w:t>
        </w:r>
      </w:ins>
      <w:r>
        <w:t xml:space="preserve">departments </w:t>
      </w:r>
      <w:del w:id="19" w:author="Nguyen, Hoa" w:date="2020-09-03T00:41:00Z">
        <w:r w:rsidDel="004646DA">
          <w:delText xml:space="preserve">concerned </w:delText>
        </w:r>
      </w:del>
      <w:r>
        <w:t>adjusting journal entries to accrue income to June 30 of the prior year on both interest</w:t>
      </w:r>
      <w:ins w:id="20" w:author="Rupi Singh" w:date="2020-09-10T12:42:00Z">
        <w:r w:rsidR="00464F1A">
          <w:t>-</w:t>
        </w:r>
      </w:ins>
      <w:r w:rsidR="00464F1A">
        <w:t>bearing and noninterest</w:t>
      </w:r>
      <w:ins w:id="21" w:author="Rupi Singh" w:date="2020-09-10T12:42:00Z">
        <w:r w:rsidR="00464F1A">
          <w:t>-</w:t>
        </w:r>
      </w:ins>
      <w:r>
        <w:t>bearing securities</w:t>
      </w:r>
      <w:r w:rsidR="00F50710">
        <w:t xml:space="preserve">. </w:t>
      </w:r>
      <w:ins w:id="22" w:author="Nguyen, Hoa [2]" w:date="2020-06-30T00:31:00Z">
        <w:r w:rsidR="00123715">
          <w:t>Agencies/d</w:t>
        </w:r>
      </w:ins>
      <w:del w:id="23" w:author="Nguyen, Hoa [2]" w:date="2020-06-30T00:31:00Z">
        <w:r w:rsidDel="00123715">
          <w:delText>D</w:delText>
        </w:r>
      </w:del>
      <w:r>
        <w:t xml:space="preserve">epartments will record these entries as of June 30.   </w:t>
      </w:r>
    </w:p>
    <w:p w14:paraId="246A0A75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131FE387" w14:textId="77777777" w:rsidR="006D72E9" w:rsidRDefault="00DA07C7">
      <w:pPr>
        <w:ind w:left="-5"/>
      </w:pPr>
      <w:r>
        <w:t xml:space="preserve">(Separate arrangements have been made with departments accounting the State </w:t>
      </w:r>
    </w:p>
    <w:p w14:paraId="49686E49" w14:textId="77777777" w:rsidR="006D72E9" w:rsidRDefault="00DA07C7">
      <w:pPr>
        <w:ind w:left="-5"/>
      </w:pPr>
      <w:r>
        <w:t xml:space="preserve">Compensation Insurance Fund, Legislators' Retirement Fund, State Employees' Retirement Fund, and Teachers' Retirement Fund.) </w:t>
      </w:r>
    </w:p>
    <w:p w14:paraId="465BC1DB" w14:textId="77777777" w:rsidR="00123715" w:rsidRDefault="00123715">
      <w:pPr>
        <w:spacing w:after="0" w:line="259" w:lineRule="auto"/>
        <w:ind w:left="0" w:firstLine="0"/>
        <w:rPr>
          <w:rFonts w:ascii="Times New Roman" w:eastAsia="Times New Roman" w:hAnsi="Times New Roman" w:cs="Times New Roman"/>
          <w:sz w:val="20"/>
        </w:rPr>
      </w:pPr>
    </w:p>
    <w:p w14:paraId="4928D882" w14:textId="77777777" w:rsidR="00123715" w:rsidRDefault="00123715">
      <w:pPr>
        <w:spacing w:after="0" w:line="259" w:lineRule="auto"/>
        <w:ind w:left="0" w:firstLine="0"/>
        <w:rPr>
          <w:rFonts w:eastAsia="Times New Roman"/>
          <w:b/>
          <w:szCs w:val="24"/>
        </w:rPr>
      </w:pPr>
      <w:r w:rsidRPr="00123715">
        <w:rPr>
          <w:rFonts w:eastAsia="Times New Roman"/>
          <w:b/>
          <w:szCs w:val="24"/>
        </w:rPr>
        <w:t>Surplus Money Investment Fund</w:t>
      </w:r>
    </w:p>
    <w:p w14:paraId="3F06C6EC" w14:textId="77777777" w:rsidR="00F50710" w:rsidRPr="00123715" w:rsidRDefault="00F50710">
      <w:pPr>
        <w:spacing w:after="0" w:line="259" w:lineRule="auto"/>
        <w:ind w:left="0" w:firstLine="0"/>
        <w:rPr>
          <w:rFonts w:eastAsia="Times New Roman"/>
          <w:b/>
          <w:szCs w:val="24"/>
        </w:rPr>
      </w:pPr>
    </w:p>
    <w:p w14:paraId="020A2175" w14:textId="0EC54A15" w:rsidR="00123715" w:rsidRDefault="00123715" w:rsidP="00123715">
      <w:pPr>
        <w:ind w:left="-5"/>
        <w:rPr>
          <w:ins w:id="24" w:author="Nguyen, Hoa [2]" w:date="2020-06-30T00:37:00Z"/>
        </w:rPr>
      </w:pPr>
      <w:ins w:id="25" w:author="Nguyen, Hoa [2]" w:date="2020-06-30T00:32:00Z">
        <w:r>
          <w:t>Monies of various fund</w:t>
        </w:r>
      </w:ins>
      <w:ins w:id="26" w:author="Nguyen, Hoa [2]" w:date="2020-06-30T00:33:00Z">
        <w:r>
          <w:t>s deposit</w:t>
        </w:r>
      </w:ins>
      <w:ins w:id="27" w:author="Nguyen, Hoa" w:date="2020-09-09T12:39:00Z">
        <w:r w:rsidR="00836C12">
          <w:t>ed</w:t>
        </w:r>
      </w:ins>
      <w:ins w:id="28" w:author="Nguyen, Hoa [2]" w:date="2020-06-30T00:33:00Z">
        <w:r>
          <w:t xml:space="preserve"> in the State Treasury are transferred for investment purposes in the</w:t>
        </w:r>
      </w:ins>
      <w:ins w:id="29" w:author="Nguyen, Hoa [2]" w:date="2020-06-30T00:34:00Z">
        <w:r>
          <w:t xml:space="preserve"> Surplus Money Investment Fund</w:t>
        </w:r>
      </w:ins>
      <w:ins w:id="30" w:author="Nguyen, Hoa" w:date="2020-09-03T00:44:00Z">
        <w:r w:rsidR="004646DA">
          <w:t xml:space="preserve"> (SMIF)</w:t>
        </w:r>
      </w:ins>
      <w:ins w:id="31" w:author="Nguyen, Hoa [2]" w:date="2020-06-30T10:57:00Z">
        <w:r w:rsidR="00C70BA9">
          <w:t xml:space="preserve">. </w:t>
        </w:r>
      </w:ins>
      <w:r>
        <w:t>Interest on investments of the Surplus Money Investment Fund</w:t>
      </w:r>
      <w:r w:rsidR="006311B4">
        <w:t xml:space="preserve"> </w:t>
      </w:r>
      <w:r>
        <w:t>is apportioned to other funds quarterly by the SCO pursuant to G</w:t>
      </w:r>
      <w:ins w:id="32" w:author="Nguyen, Hoa" w:date="2020-09-01T20:59:00Z">
        <w:r w:rsidR="001C5146">
          <w:t xml:space="preserve">overnment </w:t>
        </w:r>
      </w:ins>
      <w:r>
        <w:t>C</w:t>
      </w:r>
      <w:ins w:id="33" w:author="Nguyen, Hoa" w:date="2020-09-01T20:59:00Z">
        <w:r w:rsidR="001C5146">
          <w:t>ode</w:t>
        </w:r>
      </w:ins>
      <w:r>
        <w:t xml:space="preserve"> section </w:t>
      </w:r>
      <w:r w:rsidR="00F13F0C">
        <w:fldChar w:fldCharType="begin"/>
      </w:r>
      <w:ins w:id="34" w:author="Nguyen, Hoa" w:date="2020-09-01T21:00:00Z">
        <w:r w:rsidR="001C5146">
          <w:instrText xml:space="preserve">HYPERLINK "http://leginfo.legislature.ca.gov/faces/codes_displaySection.xhtml?sectionNum=16475.&amp;lawCode=GOV" \h </w:instrText>
        </w:r>
      </w:ins>
      <w:del w:id="35" w:author="Nguyen, Hoa" w:date="2020-09-01T21:00:00Z">
        <w:r w:rsidR="00F13F0C" w:rsidDel="001C5146">
          <w:delInstrText xml:space="preserve"> HYPERLINK "http://leginfo.legislature.ca.gov/faces/codes_displaySection.xhtml?lawCode=GOV&amp;sectionNum=16475." \h </w:delInstrText>
        </w:r>
      </w:del>
      <w:r w:rsidR="00F13F0C">
        <w:fldChar w:fldCharType="separate"/>
      </w:r>
      <w:r>
        <w:rPr>
          <w:color w:val="0000FF"/>
          <w:u w:val="single" w:color="0000FF"/>
        </w:rPr>
        <w:t>16475</w:t>
      </w:r>
      <w:r w:rsidR="00F13F0C">
        <w:rPr>
          <w:color w:val="0000FF"/>
          <w:u w:val="single" w:color="0000FF"/>
        </w:rPr>
        <w:fldChar w:fldCharType="end"/>
      </w:r>
      <w:hyperlink r:id="rId10">
        <w:r>
          <w:t>.</w:t>
        </w:r>
      </w:hyperlink>
      <w:r>
        <w:t xml:space="preserve"> The administering </w:t>
      </w:r>
      <w:ins w:id="36" w:author="Nguyen, Hoa" w:date="2020-09-03T00:43:00Z">
        <w:r w:rsidR="004646DA">
          <w:t>agencies/</w:t>
        </w:r>
      </w:ins>
      <w:r>
        <w:t>department for the funds receiving interest will receive the SCO Notice of Transfer in the month following the end of the quarter</w:t>
      </w:r>
      <w:ins w:id="37" w:author="Nguyen, Hoa [2]" w:date="2020-06-30T00:35:00Z">
        <w:del w:id="38" w:author="Nguyen, Hoa" w:date="2020-09-03T00:45:00Z">
          <w:r w:rsidDel="004646DA">
            <w:delText xml:space="preserve"> </w:delText>
          </w:r>
        </w:del>
      </w:ins>
      <w:r>
        <w:t xml:space="preserve">. </w:t>
      </w:r>
      <w:ins w:id="39" w:author="Nguyen, Hoa" w:date="2020-09-03T00:46:00Z">
        <w:r w:rsidR="004646DA">
          <w:t xml:space="preserve">Upon </w:t>
        </w:r>
      </w:ins>
      <w:ins w:id="40" w:author="Nguyen, Hoa" w:date="2020-09-03T00:47:00Z">
        <w:r w:rsidR="004646DA">
          <w:t>receipt of</w:t>
        </w:r>
      </w:ins>
      <w:ins w:id="41" w:author="Nguyen, Hoa" w:date="2020-09-03T00:46:00Z">
        <w:r w:rsidR="004646DA">
          <w:t xml:space="preserve"> the Notice of Transfer</w:t>
        </w:r>
      </w:ins>
      <w:ins w:id="42" w:author="Nguyen, Hoa" w:date="2020-09-03T00:47:00Z">
        <w:r w:rsidR="004646DA">
          <w:t xml:space="preserve"> </w:t>
        </w:r>
      </w:ins>
      <w:ins w:id="43" w:author="Nguyen, Hoa" w:date="2020-09-03T00:46:00Z">
        <w:r w:rsidR="004646DA">
          <w:t>from SCO</w:t>
        </w:r>
      </w:ins>
      <w:ins w:id="44" w:author="Nguyen, Hoa" w:date="2020-09-03T00:47:00Z">
        <w:r w:rsidR="004646DA">
          <w:t>, agencies/departments will recognize the interest</w:t>
        </w:r>
      </w:ins>
      <w:ins w:id="45" w:author="Nguyen, Hoa" w:date="2020-09-03T00:48:00Z">
        <w:r w:rsidR="004646DA">
          <w:t xml:space="preserve"> </w:t>
        </w:r>
      </w:ins>
      <w:del w:id="46" w:author="Nguyen, Hoa [2]" w:date="2020-06-30T10:58:00Z">
        <w:r w:rsidDel="00C70BA9">
          <w:delText xml:space="preserve"> </w:delText>
        </w:r>
      </w:del>
      <w:del w:id="47" w:author="Nguyen, Hoa [2]" w:date="2020-06-30T00:37:00Z">
        <w:r w:rsidDel="00123715">
          <w:delText xml:space="preserve">Departments will account for the interest </w:delText>
        </w:r>
      </w:del>
      <w:r>
        <w:t xml:space="preserve">as revenue or operating revenue in the applicable funds, see SAM section </w:t>
      </w:r>
      <w:r w:rsidR="00F13F0C">
        <w:fldChar w:fldCharType="begin"/>
      </w:r>
      <w:ins w:id="48" w:author="Nguyen, Hoa" w:date="2020-09-01T21:01:00Z">
        <w:r w:rsidR="001C5146">
          <w:instrText xml:space="preserve">HYPERLINK "https://www.dgs.ca.gov/Resources/SAM/TOC/10500/10532" \h </w:instrText>
        </w:r>
      </w:ins>
      <w:del w:id="49" w:author="Nguyen, Hoa" w:date="2020-09-01T21:01:00Z">
        <w:r w:rsidR="00F13F0C" w:rsidDel="001C5146">
          <w:delInstrText xml:space="preserve"> HYPERLINK "http://www.sam.dgs.ca.gov/TOC/10500.aspx" \h </w:delInstrText>
        </w:r>
      </w:del>
      <w:r w:rsidR="00F13F0C">
        <w:fldChar w:fldCharType="separate"/>
      </w:r>
      <w:r>
        <w:rPr>
          <w:color w:val="0000FF"/>
          <w:u w:val="single" w:color="0000FF"/>
        </w:rPr>
        <w:t>10532</w:t>
      </w:r>
      <w:r w:rsidR="00F13F0C">
        <w:rPr>
          <w:color w:val="0000FF"/>
          <w:u w:val="single" w:color="0000FF"/>
        </w:rPr>
        <w:fldChar w:fldCharType="end"/>
      </w:r>
      <w:hyperlink r:id="rId11">
        <w:r>
          <w:t>,</w:t>
        </w:r>
      </w:hyperlink>
      <w:r>
        <w:t xml:space="preserve"> Entry 32—</w:t>
      </w:r>
      <w:del w:id="50" w:author="Nguyen, Hoa [2]" w:date="2020-06-30T00:37:00Z">
        <w:r w:rsidDel="00123715">
          <w:delText>[</w:delText>
        </w:r>
      </w:del>
      <w:r>
        <w:t>Interest Earnings On Investments Of The Surplus Money Investment Fund And Condemnation Deposits Fund</w:t>
      </w:r>
      <w:del w:id="51" w:author="Nguyen, Hoa [2]" w:date="2020-06-30T00:37:00Z">
        <w:r w:rsidDel="00123715">
          <w:delText>]</w:delText>
        </w:r>
      </w:del>
      <w:r>
        <w:t xml:space="preserve">.  </w:t>
      </w:r>
    </w:p>
    <w:p w14:paraId="59B23130" w14:textId="77777777" w:rsidR="00123715" w:rsidRDefault="00123715" w:rsidP="00123715">
      <w:pPr>
        <w:ind w:left="-5"/>
        <w:rPr>
          <w:ins w:id="52" w:author="Nguyen, Hoa [2]" w:date="2020-06-30T00:37:00Z"/>
        </w:rPr>
      </w:pPr>
    </w:p>
    <w:p w14:paraId="2415D44F" w14:textId="77777777" w:rsidR="00123715" w:rsidRDefault="00123715" w:rsidP="00123715">
      <w:pPr>
        <w:ind w:left="-5"/>
      </w:pPr>
      <w:ins w:id="53" w:author="Nguyen, Hoa [2]" w:date="2020-06-30T00:37:00Z">
        <w:r>
          <w:t>Agencies/d</w:t>
        </w:r>
      </w:ins>
      <w:del w:id="54" w:author="Nguyen, Hoa [2]" w:date="2020-06-30T00:37:00Z">
        <w:r w:rsidDel="00123715">
          <w:delText>D</w:delText>
        </w:r>
      </w:del>
      <w:r>
        <w:t>epartments will accrue the June 30</w:t>
      </w:r>
      <w:ins w:id="55" w:author="Nguyen, Hoa [2]" w:date="2020-06-30T00:37:00Z">
        <w:del w:id="56" w:author="Nguyen, Hoa" w:date="2020-09-03T00:51:00Z">
          <w:r w:rsidDel="002537C9">
            <w:delText xml:space="preserve">, </w:delText>
          </w:r>
        </w:del>
      </w:ins>
      <w:r>
        <w:t xml:space="preserve"> interest</w:t>
      </w:r>
      <w:ins w:id="57" w:author="Nguyen, Hoa" w:date="2020-09-03T00:52:00Z">
        <w:r w:rsidR="002537C9">
          <w:t xml:space="preserve"> </w:t>
        </w:r>
      </w:ins>
      <w:ins w:id="58" w:author="Nguyen, Hoa [2]" w:date="2020-06-30T00:38:00Z">
        <w:del w:id="59" w:author="Nguyen, Hoa" w:date="2020-09-03T00:52:00Z">
          <w:r w:rsidDel="002537C9">
            <w:delText>.</w:delText>
          </w:r>
        </w:del>
      </w:ins>
      <w:del w:id="60" w:author="Nguyen, Hoa" w:date="2020-09-03T00:52:00Z">
        <w:r w:rsidDel="002537C9">
          <w:delText xml:space="preserve"> </w:delText>
        </w:r>
      </w:del>
      <w:r>
        <w:t xml:space="preserve">as </w:t>
      </w:r>
      <w:ins w:id="61" w:author="Nguyen, Hoa [2]" w:date="2020-06-30T00:38:00Z">
        <w:del w:id="62" w:author="Nguyen, Hoa" w:date="2020-09-03T00:51:00Z">
          <w:r w:rsidDel="002537C9">
            <w:delText xml:space="preserve"> </w:delText>
          </w:r>
        </w:del>
      </w:ins>
      <w:r>
        <w:t xml:space="preserve">described in SAM section </w:t>
      </w:r>
      <w:hyperlink r:id="rId12">
        <w:r>
          <w:rPr>
            <w:color w:val="0000FF"/>
            <w:u w:val="single" w:color="0000FF"/>
          </w:rPr>
          <w:t>10605</w:t>
        </w:r>
      </w:hyperlink>
      <w:hyperlink r:id="rId13">
        <w:r>
          <w:t>,</w:t>
        </w:r>
      </w:hyperlink>
      <w:r>
        <w:t xml:space="preserve"> Entry A-6, Receivables Due </w:t>
      </w:r>
      <w:proofErr w:type="gramStart"/>
      <w:r>
        <w:t>From</w:t>
      </w:r>
      <w:proofErr w:type="gramEnd"/>
      <w:r>
        <w:t xml:space="preserve"> Surplus Money Investment Fund and Condemnation Deposits Fund Are Accrued for Interest Earnings. </w:t>
      </w:r>
    </w:p>
    <w:p w14:paraId="747EAB52" w14:textId="77777777" w:rsidR="00600681" w:rsidRDefault="00600681" w:rsidP="00600681">
      <w:pPr>
        <w:ind w:left="-5"/>
      </w:pPr>
    </w:p>
    <w:p w14:paraId="3A7F53B6" w14:textId="77777777" w:rsidR="00600681" w:rsidRPr="00600681" w:rsidRDefault="00600681" w:rsidP="00600681">
      <w:pPr>
        <w:ind w:left="-5"/>
        <w:rPr>
          <w:b/>
        </w:rPr>
      </w:pPr>
      <w:r w:rsidRPr="00600681">
        <w:rPr>
          <w:b/>
        </w:rPr>
        <w:t>Condemnation Deposit</w:t>
      </w:r>
      <w:r w:rsidR="002D4C89">
        <w:rPr>
          <w:b/>
        </w:rPr>
        <w:t>s</w:t>
      </w:r>
      <w:r w:rsidRPr="00600681">
        <w:rPr>
          <w:b/>
        </w:rPr>
        <w:t xml:space="preserve"> Fund</w:t>
      </w:r>
    </w:p>
    <w:p w14:paraId="41BB4EC0" w14:textId="77777777" w:rsidR="00600681" w:rsidRDefault="00600681" w:rsidP="00600681">
      <w:pPr>
        <w:ind w:left="-5"/>
      </w:pPr>
      <w:bookmarkStart w:id="63" w:name="_GoBack"/>
      <w:bookmarkEnd w:id="63"/>
    </w:p>
    <w:p w14:paraId="49C8E93A" w14:textId="77777777" w:rsidR="00B93DE3" w:rsidDel="003C3805" w:rsidRDefault="00600681" w:rsidP="00600681">
      <w:pPr>
        <w:ind w:left="-5"/>
        <w:rPr>
          <w:del w:id="64" w:author="Nguyen, Hoa" w:date="2020-09-01T21:03:00Z"/>
        </w:rPr>
      </w:pPr>
      <w:r>
        <w:t xml:space="preserve">Interest on investments of the Condemnation Deposits Fund is apportioned quarterly by the SCO pursuant to </w:t>
      </w:r>
      <w:del w:id="65" w:author="Nguyen, Hoa" w:date="2020-09-01T21:03:00Z">
        <w:r w:rsidDel="003C3805">
          <w:delText>G</w:delText>
        </w:r>
      </w:del>
      <w:ins w:id="66" w:author="Nguyen, Hoa" w:date="2020-09-01T21:03:00Z">
        <w:r w:rsidR="003C3805">
          <w:t xml:space="preserve">Government </w:t>
        </w:r>
      </w:ins>
      <w:r>
        <w:t>C</w:t>
      </w:r>
      <w:ins w:id="67" w:author="Nguyen, Hoa" w:date="2020-09-01T21:03:00Z">
        <w:r w:rsidR="003C3805">
          <w:t>ode</w:t>
        </w:r>
      </w:ins>
      <w:r>
        <w:t xml:space="preserve"> section </w:t>
      </w:r>
      <w:r w:rsidR="00F13F0C">
        <w:fldChar w:fldCharType="begin"/>
      </w:r>
      <w:ins w:id="68" w:author="Nguyen, Hoa" w:date="2020-09-01T21:03:00Z">
        <w:r w:rsidR="003C3805">
          <w:instrText xml:space="preserve">HYPERLINK "http://leginfo.legislature.ca.gov/faces/codes_displaySection.xhtml?sectionNum=16429.&amp;lawCode=GOV" \h </w:instrText>
        </w:r>
      </w:ins>
      <w:del w:id="69" w:author="Nguyen, Hoa" w:date="2020-09-01T21:03:00Z">
        <w:r w:rsidR="00F13F0C" w:rsidDel="003C3805">
          <w:delInstrText xml:space="preserve"> HYPERLINK "http://leginfo.legislature.ca.gov/faces/codes_displaySection.xhtml?lawCode=GOV&amp;sectionNum=16429." \h </w:delInstrText>
        </w:r>
      </w:del>
      <w:r w:rsidR="00F13F0C">
        <w:fldChar w:fldCharType="separate"/>
      </w:r>
      <w:r>
        <w:rPr>
          <w:color w:val="0000FF"/>
          <w:u w:val="single" w:color="0000FF"/>
        </w:rPr>
        <w:t>16429</w:t>
      </w:r>
      <w:r w:rsidR="00F13F0C">
        <w:rPr>
          <w:color w:val="0000FF"/>
          <w:u w:val="single" w:color="0000FF"/>
        </w:rPr>
        <w:fldChar w:fldCharType="end"/>
      </w:r>
      <w:hyperlink r:id="rId14">
        <w:r>
          <w:t>.</w:t>
        </w:r>
      </w:hyperlink>
      <w:r>
        <w:t xml:space="preserve"> </w:t>
      </w:r>
    </w:p>
    <w:p w14:paraId="3BA828DE" w14:textId="77777777" w:rsidR="00600681" w:rsidRDefault="00AF318D" w:rsidP="003C3805">
      <w:pPr>
        <w:ind w:left="-5"/>
      </w:pPr>
      <w:ins w:id="70" w:author="Nguyen, Hoa" w:date="2020-09-01T18:34:00Z">
        <w:r>
          <w:t>Agencies/</w:t>
        </w:r>
      </w:ins>
      <w:ins w:id="71" w:author="Nguyen, Hoa [2]" w:date="2020-06-30T00:46:00Z">
        <w:r w:rsidR="00600681">
          <w:t>d</w:t>
        </w:r>
      </w:ins>
      <w:del w:id="72" w:author="Nguyen, Hoa [2]" w:date="2020-06-30T00:46:00Z">
        <w:r w:rsidR="00600681" w:rsidDel="00600681">
          <w:delText>D</w:delText>
        </w:r>
      </w:del>
      <w:r w:rsidR="00600681">
        <w:t xml:space="preserve">epartments that have money deposited in the Condemnation Deposits Fund will account for interest revenue transferred from that fund in the same manner as </w:t>
      </w:r>
      <w:ins w:id="73" w:author="Rupi Singh" w:date="2020-09-10T12:43:00Z">
        <w:r w:rsidR="00464F1A">
          <w:t xml:space="preserve">the </w:t>
        </w:r>
      </w:ins>
      <w:del w:id="74" w:author="Nguyen, Hoa [2]" w:date="2020-06-30T00:46:00Z">
        <w:r w:rsidR="00600681" w:rsidDel="00600681">
          <w:delText xml:space="preserve">described in SAM section 8284.1, </w:delText>
        </w:r>
      </w:del>
      <w:r w:rsidR="00600681">
        <w:t xml:space="preserve">Surplus Money Investment Fund. </w:t>
      </w:r>
    </w:p>
    <w:p w14:paraId="796632D3" w14:textId="09A7829A" w:rsidR="0032312A" w:rsidRDefault="00DA07C7" w:rsidP="002D6A56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60B8B3CC" w14:textId="76940F17" w:rsidR="0014215F" w:rsidRPr="00FC7F7D" w:rsidRDefault="009B3CB0" w:rsidP="00EB4A8B">
      <w:pPr>
        <w:spacing w:after="0" w:line="259" w:lineRule="auto"/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913D526" wp14:editId="72C7F996">
                <wp:simplePos x="0" y="0"/>
                <wp:positionH relativeFrom="margin">
                  <wp:posOffset>5414839</wp:posOffset>
                </wp:positionH>
                <wp:positionV relativeFrom="paragraph">
                  <wp:posOffset>498944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6BD87B" w14:textId="77777777" w:rsidR="009B3CB0" w:rsidRDefault="009B3CB0" w:rsidP="009B3CB0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2F5CCEE9" w14:textId="726643F1" w:rsidR="009B3CB0" w:rsidRDefault="009B3CB0" w:rsidP="009B3CB0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4E3ABE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3D52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6.35pt;margin-top:39.3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" stroked="f">
                <v:textbox>
                  <w:txbxContent>
                    <w:p w14:paraId="676BD87B" w14:textId="77777777" w:rsidR="009B3CB0" w:rsidRDefault="009B3CB0" w:rsidP="009B3CB0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2F5CCEE9" w14:textId="726643F1" w:rsidR="009B3CB0" w:rsidRDefault="009B3CB0" w:rsidP="009B3CB0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4E3ABE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FC7F7D" w:rsidSect="002D6A5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11" w:right="1440" w:bottom="1440" w:left="144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2C034" w14:textId="77777777" w:rsidR="00EC6409" w:rsidRDefault="00EC6409">
      <w:pPr>
        <w:spacing w:after="0" w:line="240" w:lineRule="auto"/>
      </w:pPr>
      <w:r>
        <w:separator/>
      </w:r>
    </w:p>
  </w:endnote>
  <w:endnote w:type="continuationSeparator" w:id="0">
    <w:p w14:paraId="0DF7D16E" w14:textId="77777777" w:rsidR="00EC6409" w:rsidRDefault="00EC6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0DC19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E31E4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FB226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FD81F4" w14:textId="77777777" w:rsidR="00EC6409" w:rsidRDefault="00EC6409">
      <w:pPr>
        <w:spacing w:after="0" w:line="240" w:lineRule="auto"/>
      </w:pPr>
      <w:r>
        <w:separator/>
      </w:r>
    </w:p>
  </w:footnote>
  <w:footnote w:type="continuationSeparator" w:id="0">
    <w:p w14:paraId="52067B82" w14:textId="77777777" w:rsidR="00EC6409" w:rsidRDefault="00EC6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C851C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984EA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75" w:author="Rupi Singh" w:date="2020-07-13T18:05:00Z">
      <w:r>
        <w:rPr>
          <w:b/>
        </w:rPr>
        <w:t xml:space="preserve"> </w:t>
      </w:r>
    </w:ins>
    <w:ins w:id="76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35ECC0CD" w14:textId="77777777" w:rsidR="0001091D" w:rsidRPr="0064550D" w:rsidRDefault="0001091D">
    <w:pPr>
      <w:pStyle w:val="Header"/>
      <w:ind w:left="0" w:firstLine="0"/>
      <w:pPrChange w:id="77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11D80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79158E0A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Rupi Singh">
    <w15:presenceInfo w15:providerId="None" w15:userId="Rupi Singh"/>
  </w15:person>
  <w15:person w15:author="Nguyen, Hoa [2]">
    <w15:presenceInfo w15:providerId="AD" w15:userId="S-1-5-21-2018394313-652884422-1811762917-189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D6A56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3ABE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3CB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C6409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45B09FB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o.ca.gov/" TargetMode="External"/><Relationship Id="rId13" Type="http://schemas.openxmlformats.org/officeDocument/2006/relationships/hyperlink" Target="http://www.sam.dgs.ca.gov/TOC/10600.aspx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sam.dgs.ca.gov/TOC/10600.aspx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am.dgs.ca.gov/TOC/10500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://leginfo.legislature.ca.gov/faces/codes_displaySection.xhtml?lawCode=GOV&amp;sectionNum=16475.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sco.ca.gov/" TargetMode="External"/><Relationship Id="rId14" Type="http://schemas.openxmlformats.org/officeDocument/2006/relationships/hyperlink" Target="http://leginfo.legislature.ca.gov/faces/codes_displaySection.xhtml?lawCode=GOV&amp;sectionNum=16429.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6DBC9-E029-4D62-B5F5-7CD55292D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2:48:00Z</dcterms:created>
  <dcterms:modified xsi:type="dcterms:W3CDTF">2020-10-28T02:21:00Z</dcterms:modified>
</cp:coreProperties>
</file>